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0" w:name="X189bd119da3d311b0022a744180ab5738e8ff41"/>
    <w:p>
      <w:pPr>
        <w:pStyle w:val="Heading1"/>
      </w:pPr>
      <w:r>
        <w:t xml:space="preserve">Cover Letter for Telecommunication Engineer Position in Canada Montreal</w:t>
      </w:r>
    </w:p>
    <w:p>
      <w:pPr>
        <w:pStyle w:val="FirstParagraph"/>
      </w:pPr>
      <w:r>
        <w:t xml:space="preserve">Dear [Hiring Manager's Name],</w:t>
      </w:r>
    </w:p>
    <w:p>
      <w:pPr>
        <w:pStyle w:val="BodyText"/>
      </w:pPr>
      <w:r>
        <w:t xml:space="preserve">I am writing to express my enthusiastic interest in the Telecommunication Engineer position at your esteemed organization, as advertised in [Job Board/Company Website]. With a strong academic background, hands-on experience in designing and optimizing communication networks, and a deep passion for innovation in telecommunications, I am eager to contribute my expertise to support the growth of your team. As a professional deeply committed to advancing connectivity solutions, I am particularly drawn to this opportunity in Canada Montreal—a dynamic hub for technological advancement and global collaboration.</w:t>
      </w:r>
    </w:p>
    <w:p>
      <w:pPr>
        <w:pStyle w:val="BodyText"/>
      </w:pPr>
      <w:r>
        <w:t xml:space="preserve">As a Telecommunication Engineer, my career has been dedicated to bridging the gap between cutting-edge technology and real-world applications. Over the past [X years], I have worked on projects ranging from 5G network deployment to fiber-optic infrastructure development, ensuring seamless communication for businesses and communities. My technical skills include network design, signal processing, radio frequency optimization, and troubleshooting complex systems. I hold a [Degree in Telecommunications Engineering or related field] from [University Name], where I specialized in wireless communication systems and data transmission protocols. This foundation has equipped me to tackle challenges in both traditional telecom environments and emerging technologies like IoT (Internet of Things) and edge computing.</w:t>
      </w:r>
    </w:p>
    <w:p>
      <w:pPr>
        <w:pStyle w:val="BodyText"/>
      </w:pPr>
      <w:r>
        <w:t xml:space="preserve">What excites me most about the Telecommunication Engineer role in Canada Montreal is the opportunity to work within a city that is at the forefront of innovation. Montreal's reputation as a global leader in artificial intelligence, smart cities, and telecommunications makes it an ideal location to drive transformative projects. I have closely followed developments in local telecom initiatives, such as [mention specific companies or projects like Bell Canada's 5G rollout or research collaborations at McGill University], and I am eager to contribute my expertise to similar endeavors. My understanding of Canadian industry standards, including compliance with regulatory frameworks like those set by the Canadian Radio-television and Telecommunications Commission (CRTC), ensures that I can deliver solutions that align with both local and international best practices.</w:t>
      </w:r>
    </w:p>
    <w:p>
      <w:pPr>
        <w:pStyle w:val="BodyText"/>
      </w:pPr>
      <w:r>
        <w:t xml:space="preserve">In my previous role as a Telecommunication Engineer at [Previous Company Name], I led the design and implementation of a high-capacity fiber-optic network that improved data transmission speeds by 40% for clients in the healthcare sector. This project required meticulous planning, collaboration with cross-functional teams, and a commitment to maintaining uptime during critical operations. Additionally, I developed a cost-effective solution to reduce signal interference in urban environments, which was recognized as a best practice within my organization. These experiences have honed my ability to balance technical precision with practical problem-solving—a skill set I believe is essential for success in Canada Montreal's competitive telecom landscape.</w:t>
      </w:r>
    </w:p>
    <w:p>
      <w:pPr>
        <w:pStyle w:val="BodyText"/>
      </w:pPr>
      <w:r>
        <w:t xml:space="preserve">What sets me apart as a Telecommunication Engineer is my adaptability and proactive approach to learning. The field of telecommunications is ever-evolving, and I consistently stay updated on industry trends through certifications such as [mention relevant certifications like CCNA, CWNA, or specific training programs]. I am also fluent in [list languages if applicable], which allows me to effectively communicate with diverse teams and stakeholders—particularly important in a multicultural environment like Montreal. My ability to analyze data, interpret technical specifications, and deliver results under tight deadlines has consistently made me a valuable asset to my teams.</w:t>
      </w:r>
    </w:p>
    <w:p>
      <w:pPr>
        <w:pStyle w:val="BodyText"/>
      </w:pPr>
      <w:r>
        <w:t xml:space="preserve">I am particularly impressed by your organization's commitment to [mention specific values or projects of the company, e.g., "sustainable infrastructure" or "innovative connectivity solutions"]. As a Telecommunication Engineer, I am passionate about creating systems that not only meet current demands but also anticipate future needs. Montreal's growing demand for reliable and high-speed connectivity, driven by its expanding tech sector and population, presents an exciting opportunity to make an impact. I am confident that my technical expertise, combined with my dedication to excellence, aligns perfectly with your organization's goals.</w:t>
      </w:r>
    </w:p>
    <w:p>
      <w:pPr>
        <w:pStyle w:val="BodyText"/>
      </w:pPr>
      <w:r>
        <w:t xml:space="preserve">As a professional who thrives in collaborative and fast-paced environments, I am eager to bring my skills in network optimization, project management, and technical innovation to your team. Canada Montreal's unique blend of technological ambition and cultural diversity resonates deeply with my career aspirations. I am confident that my background in telecommunications, coupled with my passion for driving progress, will enable me to contribute meaningfully to your organization's success.</w:t>
      </w:r>
    </w:p>
    <w:p>
      <w:pPr>
        <w:pStyle w:val="BodyText"/>
      </w:pPr>
      <w:r>
        <w:t xml:space="preserve">Thank you for considering my application. I would welcome the opportunity to discuss how my experience and vision align with the needs of your team. Please feel free to contact me at [Your Phone Number] or [Your Email Address] at your convenience. I look forward to the possibility of contributing to your organization's continued growth and innovation in Canada Montrea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Canada Montreal</dc:title>
  <dc:creator/>
  <dc:language>en</dc:language>
  <cp:keywords/>
  <dcterms:created xsi:type="dcterms:W3CDTF">2026-07-21T14:28:51Z</dcterms:created>
  <dcterms:modified xsi:type="dcterms:W3CDTF">2026-07-21T14:28:51Z</dcterms:modified>
</cp:coreProperties>
</file>

<file path=docProps/custom.xml><?xml version="1.0" encoding="utf-8"?>
<Properties xmlns="http://schemas.openxmlformats.org/officeDocument/2006/custom-properties" xmlns:vt="http://schemas.openxmlformats.org/officeDocument/2006/docPropsVTypes"/>
</file>